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Juan Carlos Méndez</w:t>
      </w:r>
    </w:p>
    <w:p>
      <w:pPr>
        <w:pStyle w:val="BodyText"/>
      </w:pPr>
      <w:r>
        <w:t xml:space="preserve">Avenida Reforma 250, Colonia Juárez</w:t>
      </w:r>
    </w:p>
    <w:p>
      <w:pPr>
        <w:pStyle w:val="BodyText"/>
      </w:pPr>
      <w:r>
        <w:t xml:space="preserve">México, D.F. 06600, México</w:t>
      </w:r>
    </w:p>
    <w:p>
      <w:pPr>
        <w:pStyle w:val="BodyText"/>
      </w:pPr>
      <w:r>
        <w:t xml:space="preserve">Phone: +52 55 1234 5678 | Email: j.mendez@email.com</w:t>
      </w:r>
    </w:p>
    <w:p>
      <w:pPr>
        <w:pStyle w:val="BodyText"/>
      </w:pPr>
      <w:r>
        <w:t xml:space="preserve">Mexico City, October 27, 2023</w:t>
      </w:r>
    </w:p>
    <w:p>
      <w:pPr>
        <w:pStyle w:val="BodyText"/>
      </w:pPr>
      <w:r>
        <w:t xml:space="preserve">Media Relations Department</w:t>
      </w:r>
    </w:p>
    <w:p>
      <w:pPr>
        <w:pStyle w:val="BodyText"/>
      </w:pPr>
      <w:r>
        <w:t xml:space="preserve">El Universal Newspaper Group</w:t>
      </w:r>
    </w:p>
    <w:p>
      <w:pPr>
        <w:pStyle w:val="BodyText"/>
      </w:pPr>
      <w:r>
        <w:t xml:space="preserve">Av. Francisco I. Madero 514, Zona Centro</w:t>
      </w:r>
    </w:p>
    <w:p>
      <w:pPr>
        <w:pStyle w:val="BodyText"/>
      </w:pPr>
      <w:r>
        <w:t xml:space="preserve">México, D.F. 06020, México</w:t>
      </w:r>
    </w:p>
    <w:p>
      <w:pPr>
        <w:pStyle w:val="BodyText"/>
      </w:pPr>
      <w:r>
        <w:t xml:space="preserve">Internship Application Letter for Journalism Intern Position in Mexico Mexico City</w:t>
      </w:r>
    </w:p>
    <w:p>
      <w:pPr>
        <w:pStyle w:val="BodyText"/>
      </w:pPr>
      <w:r>
        <w:t xml:space="preserve">Dear Hiring Committee,</w:t>
      </w:r>
    </w:p>
    <w:p>
      <w:pPr>
        <w:pStyle w:val="BodyText"/>
      </w:pPr>
      <w:r>
        <w:t xml:space="preserve">I am writing with profound enthusiasm to submit my Internship Application Letter for the Journalism Intern position at El Universal Newspaper Group, an institution whose journalistic integrity and commitment to Mexico City's cultural narrative have profoundly influenced my professional aspirations. As a dedicated journalism student at Universidad Nacional Autónoma de México (UNAM), I have meticulously prepared myself to contribute meaningfully to your esteemed organization while immersing myself in the dynamic media landscape of Mexico City—a city that serves as both the epicenter of Latin American journalism and a living laboratory for storytelling.</w:t>
      </w:r>
      <w:r>
        <w:t xml:space="preserve"> </w:t>
      </w:r>
      <w:r>
        <w:t xml:space="preserve">My academic journey has been intentionally structured around developing the core competencies required of a modern Journalist. Through UNAM's rigorous journalism program, I have mastered investigative techniques, multimedia storytelling, and ethical reporting frameworks while consistently earning top honors in courses focused on Mexican political economy and urban sociology. My recent internship at Radio Universidad 104.5 FM provided hands-on experience covering Mexico City's complex social movements—from the #NiUnaMenos protests to neighborhood revitalization projects—which taught me to navigate tense situations with cultural sensitivity while delivering accurate, human-centered narratives. This experience was pivotal in shaping my understanding of how journalism functions as a catalyst for social change within Mexico's vibrant urban ecosystems.</w:t>
      </w:r>
      <w:r>
        <w:t xml:space="preserve"> </w:t>
      </w:r>
      <w:r>
        <w:t xml:space="preserve">What particularly excites me about this opportunity is the chance to contribute to media coverage that directly impacts the 21 million residents of Mexico City—a metropolis where historical layers of Aztec heritage, colonial architecture, and contemporary innovation create an unparalleled storytelling canvas. My research on "The Evolution of Public Discourse in Mexico City's Metro System" (published in UNAM's Journal of Urban Communication) demonstrated how daily commutes transform into micro-stories that reflect the city's soul. I am eager to apply this perspective to your coverage of cultural festivals like the Guelaguetza, political demonstrations at Zócalo, and neighborhood initiatives across boroughs from Coyoacán to Iztapalapa. In Mexico Mexico City, journalism isn't just about reporting events—it's about decoding the heartbeat of a civilization in constant dialogue with its past.</w:t>
      </w:r>
      <w:r>
        <w:t xml:space="preserve"> </w:t>
      </w:r>
      <w:r>
        <w:t xml:space="preserve">My technical proficiency complements my narrative skills: I am fluent in Adobe Audition for audio production (evidenced by my award-winning podcast "Callejeros de la Ciudad" covering street art culture), adept at data visualization using Tableau, and proficient in Spanish with native-level Mexican Spanish. More importantly, I possess a deep understanding of Mexico's media ethics—having volunteered with the Fundación para la Libertad de Prensa (FUNDIPRENSA) where I assisted in monitoring press freedom cases across Mexico City's judicial districts. This experience reinforced my conviction that journalism serves as the most vital democratic institution in our society, especially when operating within a city where 37% of national media outlets are headquartered.</w:t>
      </w:r>
      <w:r>
        <w:t xml:space="preserve"> </w:t>
      </w:r>
      <w:r>
        <w:t xml:space="preserve">The decision to apply for an internship specifically within Mexico Mexico City stems from my belief that this metropolis offers irreplaceable learning opportunities. Unlike other global capitals, Mexico City functions as a microcosm of Latin America—where indigenous Mayan communities coexist with international diplomats, and street vendors share space with luxury boutiques. This diversity demands nuanced reporting that I am eager to master under your mentorship. My academic thesis on "The Role of Social Media in Mobilizing Mexico City's Youth During the 2021 Pandemic" required navigating complex community networks across diverse neighborhoods, skills directly transferable to your team's coverage of civic engagement. I am particularly inspired by El Universal's recent investigative series "Cien Años de Ciudad" chronicling the city's infrastructure evolution—this work exemplifies the kind of rigorous, place-based journalism I aspire to create.</w:t>
      </w:r>
      <w:r>
        <w:t xml:space="preserve"> </w:t>
      </w:r>
      <w:r>
        <w:t xml:space="preserve">What distinguishes my approach as a future Journalist is my commitment to intersectional storytelling. While interning with Proceso magazine, I co-produced a multimedia feature on migration routes through Mexico City's informal settlements that combined archival research with immersive audio diaries. This project won the 2022 National Journalism Award for Social Impact and taught me to listen deeply before writing—principles I will carry into your newsroom. In Mexico Mexico City, where every neighborhood has its own rhythm and history, this methodology is non-negotiable. My ability to build trust with sources across socioeconomic spectra (from street vendors in La Lagunilla market to executives at the World Bank's Mexico office) ensures authentic narratives that respect the communities we serve.</w:t>
      </w:r>
      <w:r>
        <w:t xml:space="preserve"> </w:t>
      </w:r>
      <w:r>
        <w:t xml:space="preserve">I am aware that journalism in Mexico City faces unique challenges: navigating complex political landscapes, ensuring safety for reporters covering sensitive topics, and adapting to digital transformation while preserving journalistic standards. My coursework in "Media Law and Ethics in Latin America" included case studies on Mexico City-based journalists facing disinformation campaigns during the 2021 elections—a topic I explored through interviews with reporters from Excélsior and Milenio. I am prepared to contribute not just as a writer but as an ethical guardian of truth within your organization.</w:t>
      </w:r>
      <w:r>
        <w:t xml:space="preserve"> </w:t>
      </w:r>
      <w:r>
        <w:t xml:space="preserve">As someone who has lived and studied across Mexico City's diverse neighborhoods—from the historic center to modern Santa Fe—I understand that the city breathes through its stories. This internship represents more than professional development; it is an opportunity to become part of the living narrative that defines one of humanity's most fascinating urban spaces. I am ready to bring my passion for civic journalism, technical skills, and unwavering commitment to ethical storytelling directly to El Universal's newsroom.</w:t>
      </w:r>
      <w:r>
        <w:t xml:space="preserve"> </w:t>
      </w:r>
      <w:r>
        <w:t xml:space="preserve">Thank you for considering this Internship Application Letter. I have attached my portfolio showcasing 25+ published pieces and a detailed resume outlining my qualifications as a journalist in training. I welcome the opportunity to discuss how my background aligns with your editorial needs during an interview at your convenience, whether in person in Mexico City or via video call. The prospect of learning from El Universal's legendary reporters while contributing to coverage that shapes Mexico's discourse fills me with professional purpose.</w:t>
      </w:r>
      <w:r>
        <w:t xml:space="preserve"> </w:t>
      </w:r>
      <w:r>
        <w:t xml:space="preserve">With profound respect for journalism as both art and duty,</w:t>
      </w:r>
    </w:p>
    <w:p>
      <w:pPr>
        <w:pStyle w:val="BodyText"/>
      </w:pPr>
      <w:r>
        <w:t xml:space="preserve">Juan Carlos Méndez</w:t>
      </w:r>
    </w:p>
    <w:p>
      <w:pPr>
        <w:pStyle w:val="BodyText"/>
      </w:pPr>
      <w:r>
        <w:t xml:space="preserve">Journalism Student, Universidad Nacional Autónoma de México (UNAM)</w:t>
      </w:r>
    </w:p>
    <w:p>
      <w:pPr>
        <w:pStyle w:val="BodyText"/>
      </w:pPr>
      <w:r>
        <w:t xml:space="preserve">Portfolio: www.juanmendezjournalism.com | LinkedIn: linkedin.com/in/juanmendez-journalist</w:t>
      </w:r>
    </w:p>
    <w:p>
      <w:pPr>
        <w:pStyle w:val="BodyText"/>
      </w:pPr>
      <w:r>
        <w:t xml:space="preserve">This Internship Application Letter represents my sincere commitment to becoming a journalist who serves Mexico Mexico City with integrity. Having witnessed firsthand how media shapes public consciousness in our capital city—from the daily rhythms of the metro to the high-stakes world of political decision-making—I recognize that this internship is not merely a professional stepping stone, but an essential phase in my evolution as a citizen and storyteller. I am prepared to bring energy, curiosity, and rigorous ethics to your team while learning from Mexico City's most influential media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5-10-03T21:54:13Z</dcterms:created>
  <dcterms:modified xsi:type="dcterms:W3CDTF">2025-10-03T21:54:13Z</dcterms:modified>
</cp:coreProperties>
</file>

<file path=docProps/custom.xml><?xml version="1.0" encoding="utf-8"?>
<Properties xmlns="http://schemas.openxmlformats.org/officeDocument/2006/custom-properties" xmlns:vt="http://schemas.openxmlformats.org/officeDocument/2006/docPropsVTypes"/>
</file>